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A6182" w14:textId="77777777" w:rsidR="008F2BB8" w:rsidRDefault="008F2BB8" w:rsidP="008F2BB8">
      <w:pPr>
        <w:jc w:val="center"/>
        <w:rPr>
          <w:rFonts w:ascii="Arial" w:hAnsi="Arial" w:cs="Arial"/>
          <w:sz w:val="20"/>
          <w:szCs w:val="20"/>
        </w:rPr>
      </w:pPr>
    </w:p>
    <w:p w14:paraId="6DFB9044" w14:textId="77777777" w:rsidR="004A443A" w:rsidRDefault="004A443A" w:rsidP="00A56258">
      <w:pPr>
        <w:jc w:val="center"/>
        <w:rPr>
          <w:rFonts w:ascii="Arial" w:hAnsi="Arial" w:cs="Arial"/>
          <w:b/>
        </w:rPr>
      </w:pPr>
    </w:p>
    <w:p w14:paraId="66DA6AF3" w14:textId="77777777" w:rsidR="008F2BB8" w:rsidRDefault="00A56258" w:rsidP="00A5625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PLICATION FOR SORSA EDUCATION AWARD</w:t>
      </w:r>
    </w:p>
    <w:p w14:paraId="6445DBFE" w14:textId="77777777" w:rsidR="00D539D3" w:rsidRDefault="00D539D3" w:rsidP="00A56258">
      <w:pPr>
        <w:jc w:val="center"/>
        <w:rPr>
          <w:rFonts w:ascii="Arial" w:hAnsi="Arial" w:cs="Arial"/>
          <w:b/>
        </w:rPr>
      </w:pPr>
    </w:p>
    <w:p w14:paraId="671598CE" w14:textId="77777777" w:rsidR="00D539D3" w:rsidRPr="00E0100C" w:rsidRDefault="00D539D3" w:rsidP="00D539D3">
      <w:pPr>
        <w:jc w:val="right"/>
        <w:rPr>
          <w:rFonts w:ascii="Arial" w:hAnsi="Arial" w:cs="Arial"/>
          <w:b/>
          <w:sz w:val="22"/>
          <w:szCs w:val="22"/>
        </w:rPr>
      </w:pPr>
      <w:r w:rsidRPr="00E0100C">
        <w:rPr>
          <w:rFonts w:ascii="Arial" w:hAnsi="Arial" w:cs="Arial"/>
          <w:b/>
          <w:sz w:val="22"/>
          <w:szCs w:val="22"/>
        </w:rPr>
        <w:t>PO BOX</w:t>
      </w:r>
      <w:r w:rsidR="00B3079D">
        <w:rPr>
          <w:rFonts w:ascii="Arial" w:hAnsi="Arial" w:cs="Arial"/>
          <w:b/>
          <w:sz w:val="22"/>
          <w:szCs w:val="22"/>
        </w:rPr>
        <w:t xml:space="preserve">  </w:t>
      </w:r>
      <w:r w:rsidR="00816B80">
        <w:rPr>
          <w:rFonts w:ascii="Arial" w:hAnsi="Arial" w:cs="Arial"/>
          <w:b/>
          <w:sz w:val="22"/>
          <w:szCs w:val="22"/>
        </w:rPr>
        <w:t>701464</w:t>
      </w:r>
      <w:r w:rsidRPr="00E0100C">
        <w:rPr>
          <w:rFonts w:ascii="Arial" w:hAnsi="Arial" w:cs="Arial"/>
          <w:b/>
          <w:sz w:val="22"/>
          <w:szCs w:val="22"/>
        </w:rPr>
        <w:t xml:space="preserve"> </w:t>
      </w:r>
    </w:p>
    <w:p w14:paraId="42940881" w14:textId="77777777" w:rsidR="00D539D3" w:rsidRPr="00E0100C" w:rsidRDefault="00816B80" w:rsidP="00D539D3">
      <w:pPr>
        <w:jc w:val="righ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VERPORT</w:t>
      </w:r>
    </w:p>
    <w:p w14:paraId="44170565" w14:textId="77777777" w:rsidR="00D539D3" w:rsidRPr="00E0100C" w:rsidRDefault="00816B80" w:rsidP="00D539D3">
      <w:pPr>
        <w:jc w:val="righ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067</w:t>
      </w:r>
    </w:p>
    <w:p w14:paraId="4236C6F0" w14:textId="77777777" w:rsidR="008F2BB8" w:rsidRPr="00E0100C" w:rsidRDefault="008F2BB8" w:rsidP="008F2BB8">
      <w:pPr>
        <w:jc w:val="center"/>
        <w:rPr>
          <w:rFonts w:ascii="Arial" w:hAnsi="Arial" w:cs="Arial"/>
          <w:sz w:val="22"/>
          <w:szCs w:val="22"/>
        </w:rPr>
      </w:pPr>
    </w:p>
    <w:p w14:paraId="4A7AB775" w14:textId="77777777" w:rsidR="00A56258" w:rsidRPr="00D539D3" w:rsidRDefault="00E0100C" w:rsidP="00A56258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his award i</w:t>
      </w:r>
      <w:r w:rsidR="00A56258" w:rsidRPr="00D539D3">
        <w:rPr>
          <w:rFonts w:ascii="Arial" w:hAnsi="Arial" w:cs="Arial"/>
          <w:b/>
          <w:sz w:val="20"/>
          <w:szCs w:val="20"/>
        </w:rPr>
        <w:t xml:space="preserve">s available to members with suitable registerable qualifications and who have been paid-up full (ordinary) members of the SORSA for not less than four (4) consecutive years. </w:t>
      </w:r>
      <w:r w:rsidR="00D539D3" w:rsidRPr="00E0100C">
        <w:rPr>
          <w:rFonts w:ascii="Arial" w:hAnsi="Arial" w:cs="Arial"/>
          <w:b/>
          <w:sz w:val="20"/>
          <w:szCs w:val="20"/>
          <w:u w:val="single"/>
        </w:rPr>
        <w:t xml:space="preserve"> Kindly consult guidelines for this award</w:t>
      </w:r>
      <w:r w:rsidR="0019532C">
        <w:rPr>
          <w:rFonts w:ascii="Arial" w:hAnsi="Arial" w:cs="Arial"/>
          <w:b/>
          <w:sz w:val="20"/>
          <w:szCs w:val="20"/>
          <w:u w:val="single"/>
        </w:rPr>
        <w:t>. i.e policy 4.1.13</w:t>
      </w:r>
      <w:r w:rsidR="00D539D3">
        <w:rPr>
          <w:rFonts w:ascii="Arial" w:hAnsi="Arial" w:cs="Arial"/>
          <w:b/>
          <w:sz w:val="20"/>
          <w:szCs w:val="20"/>
        </w:rPr>
        <w:t>.</w:t>
      </w:r>
    </w:p>
    <w:p w14:paraId="60DCEE46" w14:textId="77777777" w:rsidR="00A56258" w:rsidRDefault="00A56258" w:rsidP="00A56258">
      <w:pPr>
        <w:rPr>
          <w:rFonts w:ascii="Arial" w:hAnsi="Arial" w:cs="Arial"/>
          <w:b/>
          <w:sz w:val="20"/>
          <w:szCs w:val="20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645"/>
        <w:gridCol w:w="1303"/>
        <w:gridCol w:w="850"/>
        <w:gridCol w:w="1632"/>
        <w:gridCol w:w="1431"/>
        <w:gridCol w:w="1056"/>
        <w:gridCol w:w="1383"/>
        <w:gridCol w:w="660"/>
        <w:gridCol w:w="660"/>
      </w:tblGrid>
      <w:tr w:rsidR="00CD093F" w:rsidRPr="00B3079D" w14:paraId="54C18F60" w14:textId="77777777" w:rsidTr="00B3079D">
        <w:tc>
          <w:tcPr>
            <w:tcW w:w="335" w:type="pct"/>
            <w:shd w:val="clear" w:color="auto" w:fill="auto"/>
          </w:tcPr>
          <w:p w14:paraId="16ADED6A" w14:textId="77777777" w:rsidR="00A56258" w:rsidRPr="00B3079D" w:rsidRDefault="00A56258" w:rsidP="00A56258">
            <w:pPr>
              <w:rPr>
                <w:rFonts w:ascii="Arial" w:hAnsi="Arial" w:cs="Arial"/>
                <w:sz w:val="20"/>
                <w:szCs w:val="20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677" w:type="pct"/>
            <w:shd w:val="clear" w:color="auto" w:fill="auto"/>
          </w:tcPr>
          <w:p w14:paraId="2979CA42" w14:textId="77777777" w:rsidR="00A56258" w:rsidRPr="00B3079D" w:rsidRDefault="00A56258" w:rsidP="00A562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40511C25" w14:textId="77777777" w:rsidR="00A56258" w:rsidRPr="00B3079D" w:rsidRDefault="00A56258" w:rsidP="00A56258">
            <w:pPr>
              <w:rPr>
                <w:rFonts w:ascii="Arial" w:hAnsi="Arial" w:cs="Arial"/>
                <w:sz w:val="20"/>
                <w:szCs w:val="20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>Initials</w:t>
            </w:r>
          </w:p>
        </w:tc>
        <w:tc>
          <w:tcPr>
            <w:tcW w:w="848" w:type="pct"/>
            <w:shd w:val="clear" w:color="auto" w:fill="auto"/>
          </w:tcPr>
          <w:p w14:paraId="02B18CF0" w14:textId="77777777" w:rsidR="00A56258" w:rsidRPr="00B3079D" w:rsidRDefault="00A56258" w:rsidP="00A562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4" w:type="pct"/>
            <w:shd w:val="clear" w:color="auto" w:fill="auto"/>
          </w:tcPr>
          <w:p w14:paraId="70789054" w14:textId="77777777" w:rsidR="00A56258" w:rsidRPr="00B3079D" w:rsidRDefault="00A56258" w:rsidP="00A56258">
            <w:pPr>
              <w:rPr>
                <w:rFonts w:ascii="Arial" w:hAnsi="Arial" w:cs="Arial"/>
                <w:sz w:val="20"/>
                <w:szCs w:val="20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>Surname</w:t>
            </w:r>
          </w:p>
        </w:tc>
        <w:tc>
          <w:tcPr>
            <w:tcW w:w="1954" w:type="pct"/>
            <w:gridSpan w:val="4"/>
            <w:shd w:val="clear" w:color="auto" w:fill="auto"/>
          </w:tcPr>
          <w:p w14:paraId="5C45C8BF" w14:textId="77777777" w:rsidR="00A56258" w:rsidRPr="00B3079D" w:rsidRDefault="00A56258" w:rsidP="00A56258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7C333D3F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CD093F" w:rsidRPr="00B3079D" w14:paraId="3AE47436" w14:textId="77777777" w:rsidTr="00B3079D">
        <w:tc>
          <w:tcPr>
            <w:tcW w:w="1012" w:type="pct"/>
            <w:gridSpan w:val="2"/>
            <w:shd w:val="clear" w:color="auto" w:fill="auto"/>
          </w:tcPr>
          <w:p w14:paraId="20A62886" w14:textId="77777777" w:rsidR="00CD093F" w:rsidRPr="00B3079D" w:rsidRDefault="00EF50A0" w:rsidP="00A5625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ce</w:t>
            </w:r>
          </w:p>
          <w:p w14:paraId="216D5D92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  <w:tc>
          <w:tcPr>
            <w:tcW w:w="1290" w:type="pct"/>
            <w:gridSpan w:val="2"/>
            <w:shd w:val="clear" w:color="auto" w:fill="auto"/>
          </w:tcPr>
          <w:p w14:paraId="7BAB690D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  <w:tc>
          <w:tcPr>
            <w:tcW w:w="744" w:type="pct"/>
            <w:shd w:val="clear" w:color="auto" w:fill="auto"/>
          </w:tcPr>
          <w:p w14:paraId="79EA0EB5" w14:textId="77777777" w:rsidR="00CD093F" w:rsidRPr="00B3079D" w:rsidRDefault="00CD093F" w:rsidP="00A56258">
            <w:pPr>
              <w:rPr>
                <w:rFonts w:ascii="Arial" w:hAnsi="Arial" w:cs="Arial"/>
                <w:sz w:val="20"/>
                <w:szCs w:val="20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>Date of membership</w:t>
            </w:r>
          </w:p>
        </w:tc>
        <w:tc>
          <w:tcPr>
            <w:tcW w:w="549" w:type="pct"/>
            <w:shd w:val="clear" w:color="auto" w:fill="auto"/>
          </w:tcPr>
          <w:p w14:paraId="234320AE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pct"/>
            <w:shd w:val="clear" w:color="auto" w:fill="auto"/>
          </w:tcPr>
          <w:p w14:paraId="61496E7A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 xml:space="preserve">4 or more consecutive years full paid up member? </w:t>
            </w:r>
          </w:p>
        </w:tc>
        <w:tc>
          <w:tcPr>
            <w:tcW w:w="343" w:type="pct"/>
            <w:shd w:val="clear" w:color="auto" w:fill="auto"/>
          </w:tcPr>
          <w:p w14:paraId="59203229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3121B1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3079D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343" w:type="pct"/>
            <w:shd w:val="clear" w:color="auto" w:fill="auto"/>
          </w:tcPr>
          <w:p w14:paraId="4EE65220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E972C2" w14:textId="77777777" w:rsidR="00CD093F" w:rsidRPr="00B3079D" w:rsidRDefault="00CD093F" w:rsidP="00A562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3079D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</w:tr>
    </w:tbl>
    <w:p w14:paraId="694B1FA5" w14:textId="77777777" w:rsidR="00A56258" w:rsidRDefault="00A56258" w:rsidP="00A56258">
      <w:pPr>
        <w:rPr>
          <w:rFonts w:ascii="Arial" w:hAnsi="Arial" w:cs="Arial"/>
          <w:b/>
          <w:sz w:val="20"/>
          <w:szCs w:val="20"/>
          <w:u w:val="single"/>
        </w:rPr>
      </w:pPr>
    </w:p>
    <w:p w14:paraId="0209E997" w14:textId="77777777" w:rsidR="00CD093F" w:rsidRPr="00D539D3" w:rsidRDefault="00CD093F" w:rsidP="00A56258">
      <w:pPr>
        <w:rPr>
          <w:rFonts w:ascii="Arial" w:hAnsi="Arial" w:cs="Arial"/>
          <w:b/>
          <w:sz w:val="20"/>
          <w:szCs w:val="20"/>
        </w:rPr>
      </w:pPr>
      <w:r w:rsidRPr="00D539D3">
        <w:rPr>
          <w:rFonts w:ascii="Arial" w:hAnsi="Arial" w:cs="Arial"/>
          <w:b/>
          <w:sz w:val="20"/>
          <w:szCs w:val="20"/>
        </w:rPr>
        <w:t>Name of course/program</w:t>
      </w:r>
      <w:r w:rsidR="002C3EE1">
        <w:rPr>
          <w:rFonts w:ascii="Arial" w:hAnsi="Arial" w:cs="Arial"/>
          <w:b/>
          <w:sz w:val="20"/>
          <w:szCs w:val="20"/>
        </w:rPr>
        <w:t>me</w:t>
      </w:r>
      <w:r w:rsidRPr="00D539D3">
        <w:rPr>
          <w:rFonts w:ascii="Arial" w:hAnsi="Arial" w:cs="Arial"/>
          <w:b/>
          <w:sz w:val="20"/>
          <w:szCs w:val="20"/>
        </w:rPr>
        <w:t>:  ………………………………………………………………………………</w:t>
      </w:r>
    </w:p>
    <w:p w14:paraId="515307DE" w14:textId="77777777" w:rsidR="00CD093F" w:rsidRPr="00D539D3" w:rsidRDefault="00CD093F" w:rsidP="00A56258">
      <w:pPr>
        <w:rPr>
          <w:rFonts w:ascii="Arial" w:hAnsi="Arial" w:cs="Arial"/>
          <w:b/>
          <w:sz w:val="20"/>
          <w:szCs w:val="20"/>
        </w:rPr>
      </w:pPr>
    </w:p>
    <w:p w14:paraId="7961AA76" w14:textId="77777777" w:rsidR="00CD093F" w:rsidRPr="00D539D3" w:rsidRDefault="00CD093F" w:rsidP="00A56258">
      <w:pPr>
        <w:rPr>
          <w:rFonts w:ascii="Arial" w:hAnsi="Arial" w:cs="Arial"/>
          <w:b/>
          <w:sz w:val="20"/>
          <w:szCs w:val="20"/>
        </w:rPr>
      </w:pPr>
      <w:r w:rsidRPr="00D539D3">
        <w:rPr>
          <w:rFonts w:ascii="Arial" w:hAnsi="Arial" w:cs="Arial"/>
          <w:b/>
          <w:sz w:val="20"/>
          <w:szCs w:val="20"/>
        </w:rPr>
        <w:t>Duration of course/program</w:t>
      </w:r>
      <w:r w:rsidR="002C3EE1">
        <w:rPr>
          <w:rFonts w:ascii="Arial" w:hAnsi="Arial" w:cs="Arial"/>
          <w:b/>
          <w:sz w:val="20"/>
          <w:szCs w:val="20"/>
        </w:rPr>
        <w:t>me</w:t>
      </w:r>
      <w:r w:rsidRPr="00D539D3">
        <w:rPr>
          <w:rFonts w:ascii="Arial" w:hAnsi="Arial" w:cs="Arial"/>
          <w:b/>
          <w:sz w:val="20"/>
          <w:szCs w:val="20"/>
        </w:rPr>
        <w:t>: …………………………  If relevant number of credits: ……</w:t>
      </w:r>
    </w:p>
    <w:p w14:paraId="32D56768" w14:textId="77777777" w:rsidR="00E0100C" w:rsidRDefault="00E0100C" w:rsidP="00E0100C">
      <w:pPr>
        <w:rPr>
          <w:rFonts w:ascii="Arial Narrow" w:hAnsi="Arial Narrow" w:cs="Arial"/>
          <w:sz w:val="20"/>
          <w:szCs w:val="20"/>
        </w:rPr>
      </w:pPr>
    </w:p>
    <w:p w14:paraId="3FECC20B" w14:textId="77777777" w:rsidR="00E0100C" w:rsidRPr="00D539D3" w:rsidRDefault="00E0100C" w:rsidP="00E0100C">
      <w:pPr>
        <w:rPr>
          <w:rFonts w:ascii="Arial Narrow" w:hAnsi="Arial Narrow" w:cs="Arial"/>
          <w:sz w:val="20"/>
          <w:szCs w:val="20"/>
        </w:rPr>
      </w:pPr>
      <w:r w:rsidRPr="00D539D3">
        <w:rPr>
          <w:rFonts w:ascii="Arial Narrow" w:hAnsi="Arial Narrow" w:cs="Arial"/>
          <w:sz w:val="20"/>
          <w:szCs w:val="20"/>
        </w:rPr>
        <w:t>Provide motivation for your application in terms of meeting the guidelines  of  impacting positively  on clinical service in any category of radiography [if necessary use separate sheet of paper]. Motivation must be typed using font size 10.</w:t>
      </w:r>
    </w:p>
    <w:p w14:paraId="78DD01D9" w14:textId="77777777" w:rsidR="008F2BB8" w:rsidRDefault="008F2BB8" w:rsidP="008F2BB8"/>
    <w:p w14:paraId="519CEA93" w14:textId="77777777" w:rsidR="00CD093F" w:rsidRDefault="00992935" w:rsidP="008F2BB8">
      <w:pPr>
        <w:rPr>
          <w:rFonts w:ascii="Arial" w:hAnsi="Arial" w:cs="Arial"/>
          <w:b/>
          <w:sz w:val="20"/>
          <w:szCs w:val="20"/>
          <w:u w:val="single"/>
        </w:rPr>
      </w:pPr>
      <w:r w:rsidRPr="00992935">
        <w:rPr>
          <w:rFonts w:ascii="Arial" w:hAnsi="Arial" w:cs="Arial"/>
          <w:b/>
          <w:sz w:val="20"/>
          <w:szCs w:val="20"/>
          <w:u w:val="single"/>
        </w:rPr>
        <w:t>MOTIVATION</w:t>
      </w:r>
    </w:p>
    <w:p w14:paraId="0BDFF647" w14:textId="77777777" w:rsidR="00992935" w:rsidRDefault="00992935" w:rsidP="008F2BB8">
      <w:pPr>
        <w:rPr>
          <w:rFonts w:ascii="Arial" w:hAnsi="Arial" w:cs="Arial"/>
          <w:b/>
          <w:sz w:val="20"/>
          <w:szCs w:val="20"/>
          <w:u w:val="single"/>
        </w:rPr>
      </w:pPr>
    </w:p>
    <w:p w14:paraId="29F7B259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</w:t>
      </w:r>
    </w:p>
    <w:p w14:paraId="1E81CEC9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</w:p>
    <w:p w14:paraId="74E6AF50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</w:t>
      </w:r>
    </w:p>
    <w:p w14:paraId="50E0760A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</w:p>
    <w:p w14:paraId="4E1D3FB7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</w:t>
      </w:r>
    </w:p>
    <w:p w14:paraId="53222067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</w:p>
    <w:p w14:paraId="5F41EFD9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</w:t>
      </w:r>
    </w:p>
    <w:p w14:paraId="7F9B4F44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</w:p>
    <w:p w14:paraId="043CD214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</w:t>
      </w:r>
    </w:p>
    <w:p w14:paraId="2C53EBCF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</w:p>
    <w:p w14:paraId="2A8A33ED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</w:t>
      </w:r>
    </w:p>
    <w:p w14:paraId="12F6C8C4" w14:textId="77777777" w:rsidR="00D539D3" w:rsidRDefault="00D539D3" w:rsidP="008F2BB8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1548"/>
        <w:gridCol w:w="3654"/>
        <w:gridCol w:w="1206"/>
        <w:gridCol w:w="2448"/>
      </w:tblGrid>
      <w:tr w:rsidR="00992935" w:rsidRPr="00B3079D" w14:paraId="0857F66D" w14:textId="77777777" w:rsidTr="00B3079D">
        <w:tc>
          <w:tcPr>
            <w:tcW w:w="8856" w:type="dxa"/>
            <w:gridSpan w:val="4"/>
            <w:shd w:val="clear" w:color="auto" w:fill="auto"/>
          </w:tcPr>
          <w:p w14:paraId="2080CD7D" w14:textId="77777777" w:rsidR="00992935" w:rsidRPr="00B3079D" w:rsidRDefault="00992935" w:rsidP="008F2BB8">
            <w:pPr>
              <w:rPr>
                <w:rFonts w:ascii="Arial" w:hAnsi="Arial" w:cs="Arial"/>
                <w:sz w:val="20"/>
                <w:szCs w:val="20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 xml:space="preserve">I hereby </w:t>
            </w:r>
            <w:r w:rsidR="00D539D3" w:rsidRPr="00B3079D">
              <w:rPr>
                <w:rFonts w:ascii="Arial" w:hAnsi="Arial" w:cs="Arial"/>
                <w:sz w:val="20"/>
                <w:szCs w:val="20"/>
              </w:rPr>
              <w:t xml:space="preserve">acknowledge </w:t>
            </w:r>
            <w:r w:rsidR="004A443A" w:rsidRPr="00B3079D">
              <w:rPr>
                <w:rFonts w:ascii="Arial" w:hAnsi="Arial" w:cs="Arial"/>
                <w:sz w:val="20"/>
                <w:szCs w:val="20"/>
              </w:rPr>
              <w:t xml:space="preserve">that I have read </w:t>
            </w:r>
            <w:r w:rsidRPr="00B3079D">
              <w:rPr>
                <w:rFonts w:ascii="Arial" w:hAnsi="Arial" w:cs="Arial"/>
                <w:sz w:val="20"/>
                <w:szCs w:val="20"/>
              </w:rPr>
              <w:t>and understood the guidelines for this award. I will abide by any decisio</w:t>
            </w:r>
            <w:r w:rsidR="004A443A" w:rsidRPr="00B3079D">
              <w:rPr>
                <w:rFonts w:ascii="Arial" w:hAnsi="Arial" w:cs="Arial"/>
                <w:sz w:val="20"/>
                <w:szCs w:val="20"/>
              </w:rPr>
              <w:t xml:space="preserve">n taken by National Council in </w:t>
            </w:r>
            <w:r w:rsidRPr="00B3079D">
              <w:rPr>
                <w:rFonts w:ascii="Arial" w:hAnsi="Arial" w:cs="Arial"/>
                <w:sz w:val="20"/>
                <w:szCs w:val="20"/>
              </w:rPr>
              <w:t xml:space="preserve">making this award. </w:t>
            </w:r>
          </w:p>
        </w:tc>
      </w:tr>
      <w:tr w:rsidR="00992935" w:rsidRPr="00B3079D" w14:paraId="465CB500" w14:textId="77777777" w:rsidTr="00B3079D">
        <w:tc>
          <w:tcPr>
            <w:tcW w:w="1548" w:type="dxa"/>
            <w:shd w:val="clear" w:color="auto" w:fill="auto"/>
          </w:tcPr>
          <w:p w14:paraId="3195680C" w14:textId="77777777" w:rsidR="00992935" w:rsidRPr="00B3079D" w:rsidRDefault="00992935" w:rsidP="008F2BB8">
            <w:pPr>
              <w:rPr>
                <w:rFonts w:ascii="Arial" w:hAnsi="Arial" w:cs="Arial"/>
                <w:sz w:val="20"/>
                <w:szCs w:val="20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>Signature</w:t>
            </w:r>
          </w:p>
          <w:p w14:paraId="4BC573E4" w14:textId="77777777" w:rsidR="00992935" w:rsidRPr="00B3079D" w:rsidRDefault="00992935" w:rsidP="008F2BB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54" w:type="dxa"/>
            <w:shd w:val="clear" w:color="auto" w:fill="auto"/>
          </w:tcPr>
          <w:p w14:paraId="70FBE25E" w14:textId="77777777" w:rsidR="00992935" w:rsidRPr="00B3079D" w:rsidRDefault="00992935" w:rsidP="008F2BB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6" w:type="dxa"/>
            <w:shd w:val="clear" w:color="auto" w:fill="auto"/>
          </w:tcPr>
          <w:p w14:paraId="0A28299C" w14:textId="77777777" w:rsidR="00992935" w:rsidRPr="00B3079D" w:rsidRDefault="00992935" w:rsidP="008F2BB8">
            <w:pPr>
              <w:rPr>
                <w:rFonts w:ascii="Arial" w:hAnsi="Arial" w:cs="Arial"/>
                <w:sz w:val="20"/>
                <w:szCs w:val="20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41D10A15" w14:textId="77777777" w:rsidR="00992935" w:rsidRPr="00B3079D" w:rsidRDefault="00992935" w:rsidP="008F2BB8">
            <w:pPr>
              <w:rPr>
                <w:rFonts w:ascii="Arial" w:hAnsi="Arial" w:cs="Arial"/>
                <w:sz w:val="20"/>
                <w:szCs w:val="20"/>
              </w:rPr>
            </w:pPr>
            <w:r w:rsidRPr="00B3079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448" w:type="dxa"/>
            <w:shd w:val="clear" w:color="auto" w:fill="auto"/>
          </w:tcPr>
          <w:p w14:paraId="0B7C9B41" w14:textId="77777777" w:rsidR="00992935" w:rsidRPr="00B3079D" w:rsidRDefault="00992935" w:rsidP="008F2BB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D98972A" w14:textId="77777777" w:rsidR="00992935" w:rsidRDefault="00992935" w:rsidP="008F2BB8">
      <w:pPr>
        <w:rPr>
          <w:rFonts w:ascii="Arial" w:hAnsi="Arial" w:cs="Arial"/>
          <w:sz w:val="20"/>
          <w:szCs w:val="20"/>
        </w:rPr>
      </w:pPr>
    </w:p>
    <w:p w14:paraId="11EC221E" w14:textId="77777777" w:rsidR="00992935" w:rsidRPr="00992935" w:rsidRDefault="00992935" w:rsidP="00D539D3">
      <w:pPr>
        <w:jc w:val="center"/>
        <w:rPr>
          <w:rFonts w:ascii="Arial" w:hAnsi="Arial" w:cs="Arial"/>
          <w:sz w:val="20"/>
          <w:szCs w:val="20"/>
        </w:rPr>
      </w:pPr>
      <w:r w:rsidRPr="00D539D3">
        <w:rPr>
          <w:rFonts w:ascii="Arial" w:hAnsi="Arial" w:cs="Arial"/>
          <w:b/>
          <w:sz w:val="22"/>
          <w:szCs w:val="22"/>
        </w:rPr>
        <w:t>Signed and dated application to reach</w:t>
      </w:r>
      <w:r w:rsidR="00D539D3" w:rsidRPr="00D539D3">
        <w:rPr>
          <w:rFonts w:ascii="Arial" w:hAnsi="Arial" w:cs="Arial"/>
          <w:b/>
          <w:sz w:val="22"/>
          <w:szCs w:val="22"/>
        </w:rPr>
        <w:t xml:space="preserve"> </w:t>
      </w:r>
      <w:r w:rsidR="004A443A">
        <w:rPr>
          <w:rFonts w:ascii="Arial" w:hAnsi="Arial" w:cs="Arial"/>
          <w:b/>
          <w:sz w:val="22"/>
          <w:szCs w:val="22"/>
        </w:rPr>
        <w:t xml:space="preserve">the </w:t>
      </w:r>
      <w:r w:rsidR="00D539D3" w:rsidRPr="00D539D3">
        <w:rPr>
          <w:rFonts w:ascii="Arial" w:hAnsi="Arial" w:cs="Arial"/>
          <w:b/>
          <w:sz w:val="22"/>
          <w:szCs w:val="22"/>
        </w:rPr>
        <w:t>Administrative</w:t>
      </w:r>
      <w:r w:rsidRPr="00D539D3">
        <w:rPr>
          <w:rFonts w:ascii="Arial" w:hAnsi="Arial" w:cs="Arial"/>
          <w:b/>
          <w:sz w:val="22"/>
          <w:szCs w:val="22"/>
        </w:rPr>
        <w:t xml:space="preserve"> Office by 30 June</w:t>
      </w:r>
      <w:r>
        <w:rPr>
          <w:rFonts w:ascii="Arial" w:hAnsi="Arial" w:cs="Arial"/>
          <w:sz w:val="20"/>
          <w:szCs w:val="20"/>
        </w:rPr>
        <w:t>.</w:t>
      </w:r>
    </w:p>
    <w:sectPr w:rsidR="00992935" w:rsidRPr="00992935" w:rsidSect="00DF10C4">
      <w:footerReference w:type="default" r:id="rId6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3E70B" w14:textId="77777777" w:rsidR="00D1413F" w:rsidRDefault="00D1413F" w:rsidP="004024FF">
      <w:r>
        <w:separator/>
      </w:r>
    </w:p>
  </w:endnote>
  <w:endnote w:type="continuationSeparator" w:id="0">
    <w:p w14:paraId="4CB551B3" w14:textId="77777777" w:rsidR="00D1413F" w:rsidRDefault="00D1413F" w:rsidP="004024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5BE84" w14:textId="77777777" w:rsidR="004024FF" w:rsidRDefault="004C75DF" w:rsidP="004C75DF">
    <w:pPr>
      <w:pStyle w:val="Footer"/>
      <w:jc w:val="right"/>
    </w:pPr>
    <w:r>
      <w:t>M</w:t>
    </w:r>
    <w:r w:rsidR="00816B80">
      <w:t>ay 2021</w:t>
    </w:r>
  </w:p>
  <w:p w14:paraId="514AB55A" w14:textId="77777777" w:rsidR="004024FF" w:rsidRDefault="004024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5961E" w14:textId="77777777" w:rsidR="00D1413F" w:rsidRDefault="00D1413F" w:rsidP="004024FF">
      <w:r>
        <w:separator/>
      </w:r>
    </w:p>
  </w:footnote>
  <w:footnote w:type="continuationSeparator" w:id="0">
    <w:p w14:paraId="18146A0A" w14:textId="77777777" w:rsidR="00D1413F" w:rsidRDefault="00D1413F" w:rsidP="004024F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rC0MDAzMzA1tTRU0lEKTi0uzszPAykwrAUAApcbXSwAAAA="/>
  </w:docVars>
  <w:rsids>
    <w:rsidRoot w:val="008F2BB8"/>
    <w:rsid w:val="00024B6A"/>
    <w:rsid w:val="00047798"/>
    <w:rsid w:val="00070C92"/>
    <w:rsid w:val="0019532C"/>
    <w:rsid w:val="001B4C86"/>
    <w:rsid w:val="00280055"/>
    <w:rsid w:val="002C3EE1"/>
    <w:rsid w:val="00320217"/>
    <w:rsid w:val="004024FF"/>
    <w:rsid w:val="00494FD0"/>
    <w:rsid w:val="004A443A"/>
    <w:rsid w:val="004C75DF"/>
    <w:rsid w:val="0079164E"/>
    <w:rsid w:val="007A4B2B"/>
    <w:rsid w:val="00816B80"/>
    <w:rsid w:val="0086401A"/>
    <w:rsid w:val="008F2BB8"/>
    <w:rsid w:val="00992935"/>
    <w:rsid w:val="00A00B05"/>
    <w:rsid w:val="00A11BA0"/>
    <w:rsid w:val="00A20DE5"/>
    <w:rsid w:val="00A56258"/>
    <w:rsid w:val="00B3079D"/>
    <w:rsid w:val="00B40FF2"/>
    <w:rsid w:val="00C1390C"/>
    <w:rsid w:val="00C70319"/>
    <w:rsid w:val="00CD093F"/>
    <w:rsid w:val="00D1413F"/>
    <w:rsid w:val="00D539D3"/>
    <w:rsid w:val="00D562FA"/>
    <w:rsid w:val="00D578B5"/>
    <w:rsid w:val="00D83F92"/>
    <w:rsid w:val="00DB4185"/>
    <w:rsid w:val="00DF10C4"/>
    <w:rsid w:val="00E0100C"/>
    <w:rsid w:val="00EF5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E623E38"/>
  <w15:chartTrackingRefBased/>
  <w15:docId w15:val="{117DAF16-704D-464F-AA43-4B5159390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A562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024F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024F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024F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024FF"/>
    <w:rPr>
      <w:sz w:val="24"/>
      <w:szCs w:val="24"/>
    </w:rPr>
  </w:style>
  <w:style w:type="paragraph" w:styleId="BalloonText">
    <w:name w:val="Balloon Text"/>
    <w:basedOn w:val="Normal"/>
    <w:link w:val="BalloonTextChar"/>
    <w:rsid w:val="004024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024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6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ABC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eonie</dc:creator>
  <cp:keywords/>
  <cp:lastModifiedBy>Antoinette Grundling</cp:lastModifiedBy>
  <cp:revision>2</cp:revision>
  <dcterms:created xsi:type="dcterms:W3CDTF">2021-09-26T09:10:00Z</dcterms:created>
  <dcterms:modified xsi:type="dcterms:W3CDTF">2021-09-26T09:10:00Z</dcterms:modified>
</cp:coreProperties>
</file>